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218D7694" w14:textId="77777777" w:rsidR="00CD0C8B" w:rsidRDefault="00F843D2">
      <w:pPr>
        <w:snapToGrid w:val="0"/>
        <w:spacing w:after="120" w:line="288" w:lineRule="auto"/>
        <w:jc w:val="both"/>
        <w:rPr>
          <w:rFonts w:hint="eastAsia"/>
          <w:sz w:val="20"/>
          <w:szCs w:val="20"/>
          <w:lang w:eastAsia="zh-CN"/>
        </w:rPr>
      </w:pPr>
      <w:r>
        <w:rPr>
          <w:sz w:val="20"/>
          <w:szCs w:val="20"/>
        </w:rPr>
        <w:t xml:space="preserve">Companies are to share their inputs on the excel spreadsheet in </w:t>
      </w:r>
    </w:p>
    <w:p w14:paraId="13C5D991" w14:textId="4B0AD738" w:rsidR="00DE37B1" w:rsidRDefault="00CD0C8B">
      <w:pPr>
        <w:snapToGrid w:val="0"/>
        <w:spacing w:after="120" w:line="288" w:lineRule="auto"/>
        <w:jc w:val="both"/>
        <w:rPr>
          <w:sz w:val="20"/>
          <w:szCs w:val="20"/>
        </w:rPr>
      </w:pPr>
      <w:hyperlink r:id="rId9" w:history="1">
        <w:proofErr w:type="gramStart"/>
        <w:r w:rsidRPr="009B5347">
          <w:rPr>
            <w:rStyle w:val="af8"/>
            <w:sz w:val="20"/>
            <w:szCs w:val="20"/>
          </w:rPr>
          <w:t>https://www.3gpp.org/ftp/TSG_RAN/WG1_RL1/TSGR1_107-e/Inbox/drafts/8.1.2.3/RRC</w:t>
        </w:r>
      </w:hyperlink>
      <w:r>
        <w:rPr>
          <w:rFonts w:hint="eastAsia"/>
          <w:sz w:val="20"/>
          <w:szCs w:val="20"/>
          <w:lang w:eastAsia="zh-CN"/>
        </w:rPr>
        <w:t xml:space="preserve"> </w:t>
      </w:r>
      <w:r w:rsidR="00F843D2">
        <w:rPr>
          <w:sz w:val="20"/>
          <w:szCs w:val="20"/>
        </w:rPr>
        <w:t xml:space="preserve"> herein.</w:t>
      </w:r>
      <w:proofErr w:type="gramEnd"/>
    </w:p>
    <w:p w14:paraId="575C2156" w14:textId="77777777" w:rsidR="00F843D2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4448CB0C" w:rsidR="00DE37B1" w:rsidRDefault="00F843D2" w:rsidP="00020351">
      <w:pPr>
        <w:pStyle w:val="2"/>
        <w:numPr>
          <w:ilvl w:val="0"/>
          <w:numId w:val="5"/>
        </w:numPr>
      </w:pPr>
      <w:r>
        <w:t>Inputs on version</w:t>
      </w:r>
      <w:r w:rsidR="00D8552C">
        <w:t xml:space="preserve"> 00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0ACD0530" w14:textId="77777777" w:rsidR="00FE4DF8" w:rsidRPr="00FE4DF8" w:rsidRDefault="00FE4DF8" w:rsidP="00FE4DF8">
      <w:pPr>
        <w:snapToGrid w:val="0"/>
        <w:jc w:val="both"/>
        <w:rPr>
          <w:sz w:val="20"/>
          <w:szCs w:val="20"/>
        </w:rPr>
      </w:pP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8876"/>
      </w:tblGrid>
      <w:tr w:rsidR="00DE37B1" w14:paraId="6B708C14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2E6C30" w14:paraId="6009916E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5A49A8C5" w:rsidR="002E6C30" w:rsidRDefault="002E6C30" w:rsidP="002E6C30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3C0D6" w14:textId="6DBBD790" w:rsidR="007A1BBF" w:rsidRPr="007A1BBF" w:rsidRDefault="007A1BBF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</w:tc>
      </w:tr>
      <w:tr w:rsidR="00115FC7" w14:paraId="2D144B74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56DC7857" w:rsidR="00115FC7" w:rsidRDefault="00115FC7" w:rsidP="00115FC7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1367E" w14:textId="7A52F269" w:rsidR="00FA3268" w:rsidRPr="00FA3268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val="en-GB" w:eastAsia="zh-CN"/>
              </w:rPr>
            </w:pPr>
          </w:p>
        </w:tc>
      </w:tr>
      <w:tr w:rsidR="00EE77A8" w14:paraId="31E18DD5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2C1A726F" w:rsidR="00EE77A8" w:rsidRDefault="00EE77A8" w:rsidP="00EE77A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77777777" w:rsidR="00EE77A8" w:rsidRPr="00565AE4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44A515E6" w:rsidR="00F843D2" w:rsidRDefault="00F843D2" w:rsidP="00020351">
      <w:pPr>
        <w:pStyle w:val="2"/>
        <w:numPr>
          <w:ilvl w:val="0"/>
          <w:numId w:val="5"/>
        </w:numPr>
      </w:pPr>
      <w:r>
        <w:t xml:space="preserve">Inputs on </w:t>
      </w:r>
      <w:r w:rsidR="00D8552C">
        <w:t xml:space="preserve">version </w:t>
      </w:r>
      <w:r w:rsidR="00CD0C8B">
        <w:rPr>
          <w:rFonts w:hint="eastAsia"/>
          <w:lang w:eastAsia="zh-CN"/>
        </w:rPr>
        <w:t>XX</w:t>
      </w:r>
      <w:bookmarkStart w:id="0" w:name="_GoBack"/>
      <w:bookmarkEnd w:id="0"/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8956"/>
      </w:tblGrid>
      <w:tr w:rsidR="00343D07" w14:paraId="06CD38D7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D19D1" w14:textId="77777777" w:rsidR="00343D07" w:rsidRDefault="00343D07" w:rsidP="00343348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4299D" w14:textId="77777777" w:rsidR="00343D07" w:rsidRDefault="00343D07" w:rsidP="00343348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E92989" w14:paraId="674C31DA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96A7D3" w14:textId="49FB00D2" w:rsidR="00E92989" w:rsidRPr="00343D07" w:rsidRDefault="00E92989" w:rsidP="0034334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6EE2D" w14:textId="63017539" w:rsidR="00E92989" w:rsidRPr="007A1BBF" w:rsidRDefault="00E92989" w:rsidP="00343348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</w:tc>
      </w:tr>
      <w:tr w:rsidR="00343D07" w14:paraId="30059F68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12044" w14:textId="72DDB3FF" w:rsidR="00343D07" w:rsidRDefault="00343D07" w:rsidP="0034334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BD921" w14:textId="3D5B4E75" w:rsidR="00343D07" w:rsidRPr="00565AE4" w:rsidRDefault="00343D07" w:rsidP="0034334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</w:tc>
      </w:tr>
      <w:tr w:rsidR="00343D07" w14:paraId="392E920C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11925" w14:textId="7CB7444E" w:rsidR="00343D07" w:rsidRDefault="00343D07" w:rsidP="0034334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1EBC3" w14:textId="3E4F2124" w:rsidR="00343D07" w:rsidRPr="00565AE4" w:rsidRDefault="00343D07" w:rsidP="0034334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</w:tc>
      </w:tr>
    </w:tbl>
    <w:p w14:paraId="3941E06D" w14:textId="2F4B871F" w:rsidR="007D322C" w:rsidRPr="00343D07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343D07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35140A" w14:textId="77777777" w:rsidR="00FF534D" w:rsidRDefault="00FF534D">
      <w:r>
        <w:separator/>
      </w:r>
    </w:p>
  </w:endnote>
  <w:endnote w:type="continuationSeparator" w:id="0">
    <w:p w14:paraId="018036AF" w14:textId="77777777" w:rsidR="00FF534D" w:rsidRDefault="00FF5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">
    <w:altName w:val="Times New Roman"/>
    <w:charset w:val="00"/>
    <w:family w:val="auto"/>
    <w:pitch w:val="default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704BC8" w14:textId="77777777" w:rsidR="00FF534D" w:rsidRDefault="00FF534D">
      <w:r>
        <w:rPr>
          <w:color w:val="000000"/>
        </w:rPr>
        <w:separator/>
      </w:r>
    </w:p>
  </w:footnote>
  <w:footnote w:type="continuationSeparator" w:id="0">
    <w:p w14:paraId="45A8ACAF" w14:textId="77777777" w:rsidR="00FF534D" w:rsidRDefault="00FF53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D4526"/>
    <w:multiLevelType w:val="hybridMultilevel"/>
    <w:tmpl w:val="053898F4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3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705E61"/>
    <w:multiLevelType w:val="hybridMultilevel"/>
    <w:tmpl w:val="384AD0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8519EC"/>
    <w:multiLevelType w:val="hybridMultilevel"/>
    <w:tmpl w:val="00D2C72E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>
    <w:nsid w:val="58D80F43"/>
    <w:multiLevelType w:val="multilevel"/>
    <w:tmpl w:val="58D80F43"/>
    <w:lvl w:ilvl="0">
      <w:numFmt w:val="bullet"/>
      <w:lvlText w:val="-"/>
      <w:lvlJc w:val="left"/>
      <w:pPr>
        <w:ind w:left="360" w:hanging="360"/>
      </w:pPr>
      <w:rPr>
        <w:rFonts w:ascii="Times New Roman" w:eastAsia="微软雅黑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70733F6C"/>
    <w:multiLevelType w:val="multilevel"/>
    <w:tmpl w:val="CAE8D858"/>
    <w:styleLink w:val="WWOutlineListStyle"/>
    <w:lvl w:ilvl="0">
      <w:start w:val="1"/>
      <w:numFmt w:val="decimal"/>
      <w:pStyle w:val="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3"/>
  </w:num>
  <w:num w:numId="5">
    <w:abstractNumId w:val="6"/>
  </w:num>
  <w:num w:numId="6">
    <w:abstractNumId w:val="5"/>
  </w:num>
  <w:num w:numId="7">
    <w:abstractNumId w:val="4"/>
  </w:num>
  <w:num w:numId="8">
    <w:abstractNumId w:val="7"/>
  </w:num>
  <w:num w:numId="9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hideSpellingErrors/>
  <w:hideGrammaticalError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sDQ3tzQ2MzE3MDRV0lEKTi0uzszPAykwrgUA8wSS1SwAAAA="/>
  </w:docVars>
  <w:rsids>
    <w:rsidRoot w:val="00DE37B1"/>
    <w:rsid w:val="00001E38"/>
    <w:rsid w:val="00001F99"/>
    <w:rsid w:val="000033B7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465"/>
    <w:rsid w:val="00016721"/>
    <w:rsid w:val="0001783A"/>
    <w:rsid w:val="00020351"/>
    <w:rsid w:val="00021002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4F3A"/>
    <w:rsid w:val="0005509A"/>
    <w:rsid w:val="00055145"/>
    <w:rsid w:val="00055C0A"/>
    <w:rsid w:val="000561DC"/>
    <w:rsid w:val="00060F7E"/>
    <w:rsid w:val="00061391"/>
    <w:rsid w:val="00062640"/>
    <w:rsid w:val="000628E6"/>
    <w:rsid w:val="0006305D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D74A1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57C7"/>
    <w:rsid w:val="000E62C2"/>
    <w:rsid w:val="000E76FB"/>
    <w:rsid w:val="000F074E"/>
    <w:rsid w:val="000F1DBE"/>
    <w:rsid w:val="000F2081"/>
    <w:rsid w:val="000F224D"/>
    <w:rsid w:val="000F2C4F"/>
    <w:rsid w:val="000F4A13"/>
    <w:rsid w:val="000F4B3A"/>
    <w:rsid w:val="000F4C46"/>
    <w:rsid w:val="000F796D"/>
    <w:rsid w:val="0010008F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3BDB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53D6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3CD5"/>
    <w:rsid w:val="001D4269"/>
    <w:rsid w:val="001D4342"/>
    <w:rsid w:val="001D52C3"/>
    <w:rsid w:val="001D568D"/>
    <w:rsid w:val="001D6A62"/>
    <w:rsid w:val="001E1497"/>
    <w:rsid w:val="001E1501"/>
    <w:rsid w:val="001E2A0E"/>
    <w:rsid w:val="001E4EE9"/>
    <w:rsid w:val="001E52D0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2114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149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3EBB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A75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C6A7F"/>
    <w:rsid w:val="002D035E"/>
    <w:rsid w:val="002D1704"/>
    <w:rsid w:val="002D1B8C"/>
    <w:rsid w:val="002D2513"/>
    <w:rsid w:val="002D331A"/>
    <w:rsid w:val="002D633D"/>
    <w:rsid w:val="002D75F4"/>
    <w:rsid w:val="002D7FA0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316"/>
    <w:rsid w:val="00306F7C"/>
    <w:rsid w:val="00307410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348"/>
    <w:rsid w:val="00343931"/>
    <w:rsid w:val="00343D07"/>
    <w:rsid w:val="003470EF"/>
    <w:rsid w:val="003503A2"/>
    <w:rsid w:val="003507A5"/>
    <w:rsid w:val="003522CF"/>
    <w:rsid w:val="003524AA"/>
    <w:rsid w:val="0035268A"/>
    <w:rsid w:val="00353B0B"/>
    <w:rsid w:val="00354AC6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77C33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C59"/>
    <w:rsid w:val="00394DFF"/>
    <w:rsid w:val="00395703"/>
    <w:rsid w:val="00395A21"/>
    <w:rsid w:val="003A1A56"/>
    <w:rsid w:val="003A33FE"/>
    <w:rsid w:val="003A3F72"/>
    <w:rsid w:val="003A4600"/>
    <w:rsid w:val="003A586C"/>
    <w:rsid w:val="003A5D94"/>
    <w:rsid w:val="003A6729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FCD"/>
    <w:rsid w:val="003C75F0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E96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51F5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D8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A2B"/>
    <w:rsid w:val="004D5C10"/>
    <w:rsid w:val="004D6AB6"/>
    <w:rsid w:val="004D6FB0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4F49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27DA"/>
    <w:rsid w:val="0055344D"/>
    <w:rsid w:val="00553C0F"/>
    <w:rsid w:val="00554660"/>
    <w:rsid w:val="00555114"/>
    <w:rsid w:val="00555487"/>
    <w:rsid w:val="00555681"/>
    <w:rsid w:val="00555BA0"/>
    <w:rsid w:val="005566B4"/>
    <w:rsid w:val="005600C6"/>
    <w:rsid w:val="005603D2"/>
    <w:rsid w:val="00562510"/>
    <w:rsid w:val="005625E2"/>
    <w:rsid w:val="00562E3F"/>
    <w:rsid w:val="00564DC2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D58"/>
    <w:rsid w:val="005F7283"/>
    <w:rsid w:val="00600328"/>
    <w:rsid w:val="00600569"/>
    <w:rsid w:val="006008CF"/>
    <w:rsid w:val="00601C3E"/>
    <w:rsid w:val="00602D5D"/>
    <w:rsid w:val="00603B19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B05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6EA7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47F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5C97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46BA"/>
    <w:rsid w:val="007276E1"/>
    <w:rsid w:val="007279DC"/>
    <w:rsid w:val="00731653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6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BBF"/>
    <w:rsid w:val="007A1FDC"/>
    <w:rsid w:val="007A4042"/>
    <w:rsid w:val="007A40C6"/>
    <w:rsid w:val="007A5393"/>
    <w:rsid w:val="007A5683"/>
    <w:rsid w:val="007A62EA"/>
    <w:rsid w:val="007A6D2E"/>
    <w:rsid w:val="007A7A5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489E"/>
    <w:rsid w:val="008552B3"/>
    <w:rsid w:val="00855662"/>
    <w:rsid w:val="0085672C"/>
    <w:rsid w:val="00856E8B"/>
    <w:rsid w:val="00857E31"/>
    <w:rsid w:val="00857E51"/>
    <w:rsid w:val="00860701"/>
    <w:rsid w:val="008609D5"/>
    <w:rsid w:val="008647AD"/>
    <w:rsid w:val="0086662A"/>
    <w:rsid w:val="0087187C"/>
    <w:rsid w:val="00871BA3"/>
    <w:rsid w:val="008720A2"/>
    <w:rsid w:val="00876644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3086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2F22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5C0C"/>
    <w:rsid w:val="0096773A"/>
    <w:rsid w:val="009706AA"/>
    <w:rsid w:val="00971C08"/>
    <w:rsid w:val="00971EF4"/>
    <w:rsid w:val="00974031"/>
    <w:rsid w:val="00974564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34E8"/>
    <w:rsid w:val="009835DB"/>
    <w:rsid w:val="009851BC"/>
    <w:rsid w:val="0099314C"/>
    <w:rsid w:val="009943EE"/>
    <w:rsid w:val="00994F72"/>
    <w:rsid w:val="009950D1"/>
    <w:rsid w:val="00995373"/>
    <w:rsid w:val="0099569A"/>
    <w:rsid w:val="00996511"/>
    <w:rsid w:val="009975A8"/>
    <w:rsid w:val="009A0070"/>
    <w:rsid w:val="009A06A1"/>
    <w:rsid w:val="009A0E2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1E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07D4C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91F"/>
    <w:rsid w:val="00A65F56"/>
    <w:rsid w:val="00A66487"/>
    <w:rsid w:val="00A669A0"/>
    <w:rsid w:val="00A66D31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3EA"/>
    <w:rsid w:val="00A83C14"/>
    <w:rsid w:val="00A83F70"/>
    <w:rsid w:val="00A85627"/>
    <w:rsid w:val="00A85C8F"/>
    <w:rsid w:val="00A86750"/>
    <w:rsid w:val="00A86923"/>
    <w:rsid w:val="00A87765"/>
    <w:rsid w:val="00A878F4"/>
    <w:rsid w:val="00A90058"/>
    <w:rsid w:val="00A9026C"/>
    <w:rsid w:val="00A90DAE"/>
    <w:rsid w:val="00A9193F"/>
    <w:rsid w:val="00A94105"/>
    <w:rsid w:val="00A95BF1"/>
    <w:rsid w:val="00A9608F"/>
    <w:rsid w:val="00A97560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6D44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6201"/>
    <w:rsid w:val="00AD77BD"/>
    <w:rsid w:val="00AE066F"/>
    <w:rsid w:val="00AE10B9"/>
    <w:rsid w:val="00AE2573"/>
    <w:rsid w:val="00AE332B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5CE4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052"/>
    <w:rsid w:val="00B501FA"/>
    <w:rsid w:val="00B50265"/>
    <w:rsid w:val="00B50480"/>
    <w:rsid w:val="00B510B2"/>
    <w:rsid w:val="00B5151F"/>
    <w:rsid w:val="00B517D3"/>
    <w:rsid w:val="00B5428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6C4F"/>
    <w:rsid w:val="00BA7669"/>
    <w:rsid w:val="00BB14DB"/>
    <w:rsid w:val="00BB2245"/>
    <w:rsid w:val="00BB27CF"/>
    <w:rsid w:val="00BB3C8F"/>
    <w:rsid w:val="00BB4CBB"/>
    <w:rsid w:val="00BB545B"/>
    <w:rsid w:val="00BB5E38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C6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94D"/>
    <w:rsid w:val="00BE3FC4"/>
    <w:rsid w:val="00BE4293"/>
    <w:rsid w:val="00BE4497"/>
    <w:rsid w:val="00BE488C"/>
    <w:rsid w:val="00BE5E34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0EA1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31D6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46AD3"/>
    <w:rsid w:val="00C47E56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866"/>
    <w:rsid w:val="00C83EF7"/>
    <w:rsid w:val="00C840A4"/>
    <w:rsid w:val="00C85386"/>
    <w:rsid w:val="00C85EB1"/>
    <w:rsid w:val="00C87CA8"/>
    <w:rsid w:val="00C917EE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0C8B"/>
    <w:rsid w:val="00CD194A"/>
    <w:rsid w:val="00CD2DE7"/>
    <w:rsid w:val="00CD3173"/>
    <w:rsid w:val="00CD3A3A"/>
    <w:rsid w:val="00CD3B02"/>
    <w:rsid w:val="00CD3C76"/>
    <w:rsid w:val="00CD5653"/>
    <w:rsid w:val="00CD7E5D"/>
    <w:rsid w:val="00CE0221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308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3653"/>
    <w:rsid w:val="00D55467"/>
    <w:rsid w:val="00D55529"/>
    <w:rsid w:val="00D57B52"/>
    <w:rsid w:val="00D61218"/>
    <w:rsid w:val="00D628C1"/>
    <w:rsid w:val="00D629BC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52C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C7C42"/>
    <w:rsid w:val="00DD1C73"/>
    <w:rsid w:val="00DD527F"/>
    <w:rsid w:val="00DD59A1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3F4A"/>
    <w:rsid w:val="00E144EB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27C"/>
    <w:rsid w:val="00E26818"/>
    <w:rsid w:val="00E2693A"/>
    <w:rsid w:val="00E275B9"/>
    <w:rsid w:val="00E30FF6"/>
    <w:rsid w:val="00E3219C"/>
    <w:rsid w:val="00E32502"/>
    <w:rsid w:val="00E328E8"/>
    <w:rsid w:val="00E32A27"/>
    <w:rsid w:val="00E3305F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B36"/>
    <w:rsid w:val="00E57C54"/>
    <w:rsid w:val="00E6079C"/>
    <w:rsid w:val="00E626F8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454F"/>
    <w:rsid w:val="00E86252"/>
    <w:rsid w:val="00E8645B"/>
    <w:rsid w:val="00E86CDB"/>
    <w:rsid w:val="00E87818"/>
    <w:rsid w:val="00E9128E"/>
    <w:rsid w:val="00E92989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500A"/>
    <w:rsid w:val="00EA64DE"/>
    <w:rsid w:val="00EB0159"/>
    <w:rsid w:val="00EB09CF"/>
    <w:rsid w:val="00EB173D"/>
    <w:rsid w:val="00EB19CC"/>
    <w:rsid w:val="00EB231E"/>
    <w:rsid w:val="00EB327E"/>
    <w:rsid w:val="00EB361A"/>
    <w:rsid w:val="00EB3A1B"/>
    <w:rsid w:val="00EB40A6"/>
    <w:rsid w:val="00EB428D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23CF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E77A8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1DFB"/>
    <w:rsid w:val="00F92F37"/>
    <w:rsid w:val="00F959B0"/>
    <w:rsid w:val="00F97181"/>
    <w:rsid w:val="00FA0118"/>
    <w:rsid w:val="00FA0913"/>
    <w:rsid w:val="00FA0A94"/>
    <w:rsid w:val="00FA1033"/>
    <w:rsid w:val="00FA1A2F"/>
    <w:rsid w:val="00FA3268"/>
    <w:rsid w:val="00FA4A31"/>
    <w:rsid w:val="00FA4F64"/>
    <w:rsid w:val="00FA6120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B6082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E6C97"/>
    <w:rsid w:val="00FF064A"/>
    <w:rsid w:val="00FF0FF7"/>
    <w:rsid w:val="00FF160A"/>
    <w:rsid w:val="00FF31CF"/>
    <w:rsid w:val="00FF3E26"/>
    <w:rsid w:val="00FF534D"/>
    <w:rsid w:val="00FF54AC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D1CF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DengXian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"/>
    <w:basedOn w:val="a"/>
    <w:link w:val="Char"/>
    <w:uiPriority w:val="99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qFormat/>
    <w:rsid w:val="000E097D"/>
    <w:rPr>
      <w:sz w:val="16"/>
      <w:szCs w:val="16"/>
    </w:rPr>
  </w:style>
  <w:style w:type="paragraph" w:styleId="a5">
    <w:name w:val="annotation text"/>
    <w:basedOn w:val="a"/>
    <w:link w:val="Char0"/>
    <w:uiPriority w:val="99"/>
    <w:qFormat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link w:val="TALCar"/>
    <w:qFormat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qFormat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qFormat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DengXian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qFormat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DengXian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DengXian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  <w:style w:type="paragraph" w:customStyle="1" w:styleId="Normal9pointspacing">
    <w:name w:val="Normal 9 point spacing"/>
    <w:basedOn w:val="af4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  <w:style w:type="character" w:customStyle="1" w:styleId="Char0">
    <w:name w:val="批注文字 Char"/>
    <w:basedOn w:val="a0"/>
    <w:link w:val="a5"/>
    <w:uiPriority w:val="99"/>
    <w:qFormat/>
    <w:rsid w:val="00054F3A"/>
    <w:rPr>
      <w:rFonts w:ascii="Times New Roman" w:eastAsia="宋体" w:hAnsi="Times New Roman"/>
      <w:sz w:val="20"/>
      <w:szCs w:val="20"/>
    </w:rPr>
  </w:style>
  <w:style w:type="character" w:customStyle="1" w:styleId="TALCar">
    <w:name w:val="TAL Car"/>
    <w:link w:val="TAL"/>
    <w:qFormat/>
    <w:rsid w:val="00B501FA"/>
    <w:rPr>
      <w:rFonts w:ascii="Arial" w:hAnsi="Arial" w:cs="Arial"/>
      <w:sz w:val="24"/>
      <w:szCs w:val="24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DengXian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"/>
    <w:basedOn w:val="a"/>
    <w:link w:val="Char"/>
    <w:uiPriority w:val="99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qFormat/>
    <w:rsid w:val="000E097D"/>
    <w:rPr>
      <w:sz w:val="16"/>
      <w:szCs w:val="16"/>
    </w:rPr>
  </w:style>
  <w:style w:type="paragraph" w:styleId="a5">
    <w:name w:val="annotation text"/>
    <w:basedOn w:val="a"/>
    <w:link w:val="Char0"/>
    <w:uiPriority w:val="99"/>
    <w:qFormat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link w:val="TALCar"/>
    <w:qFormat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qFormat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qFormat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DengXian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qFormat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DengXian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DengXian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  <w:style w:type="paragraph" w:customStyle="1" w:styleId="Normal9pointspacing">
    <w:name w:val="Normal 9 point spacing"/>
    <w:basedOn w:val="af4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  <w:style w:type="character" w:customStyle="1" w:styleId="Char0">
    <w:name w:val="批注文字 Char"/>
    <w:basedOn w:val="a0"/>
    <w:link w:val="a5"/>
    <w:uiPriority w:val="99"/>
    <w:qFormat/>
    <w:rsid w:val="00054F3A"/>
    <w:rPr>
      <w:rFonts w:ascii="Times New Roman" w:eastAsia="宋体" w:hAnsi="Times New Roman"/>
      <w:sz w:val="20"/>
      <w:szCs w:val="20"/>
    </w:rPr>
  </w:style>
  <w:style w:type="character" w:customStyle="1" w:styleId="TALCar">
    <w:name w:val="TAL Car"/>
    <w:link w:val="TAL"/>
    <w:qFormat/>
    <w:rsid w:val="00B501FA"/>
    <w:rPr>
      <w:rFonts w:ascii="Arial" w:hAnsi="Arial" w:cs="Arial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www.3gpp.org/ftp/TSG_RAN/WG1_RL1/TSGR1_107-e/Inbox/drafts/8.1.2.3/RRC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8287F6-BF6A-4794-9880-25DF1459A5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4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keywords/>
  <cp:lastModifiedBy>CATT</cp:lastModifiedBy>
  <cp:revision>4</cp:revision>
  <dcterms:created xsi:type="dcterms:W3CDTF">2021-11-16T15:18:00Z</dcterms:created>
  <dcterms:modified xsi:type="dcterms:W3CDTF">2021-11-16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